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A44F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A44F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F1422" w:rsidRPr="003A44F5" w:rsidRDefault="007F1422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A44F5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3A44F5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3A44F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A44F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F1422" w:rsidRPr="003A44F5" w:rsidRDefault="007F1422" w:rsidP="007F1422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3A44F5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3A44F5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3A44F5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3A44F5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3A44F5">
        <w:rPr>
          <w:rFonts w:ascii="Arial" w:hAnsi="Arial" w:cs="Arial"/>
          <w:b/>
          <w:bCs/>
          <w:sz w:val="20"/>
          <w:szCs w:val="20"/>
        </w:rPr>
        <w:t xml:space="preserve">, </w:t>
      </w:r>
      <w:r w:rsidRPr="003A44F5">
        <w:rPr>
          <w:rFonts w:ascii="Arial" w:hAnsi="Arial" w:cs="Arial"/>
          <w:bCs/>
          <w:sz w:val="20"/>
          <w:szCs w:val="20"/>
        </w:rPr>
        <w:t>Islamic Azad University, Iran</w:t>
      </w:r>
    </w:p>
    <w:p w:rsidR="007F1422" w:rsidRPr="003A44F5" w:rsidRDefault="007F1422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7F1422" w:rsidRPr="003A44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0sDQ1NrAwszQ1MjBV0lEKTi0uzszPAykwrAUARG8dbywAAAA="/>
  </w:docVars>
  <w:rsids>
    <w:rsidRoot w:val="00A72896"/>
    <w:rsid w:val="002C0B2C"/>
    <w:rsid w:val="003A44F5"/>
    <w:rsid w:val="007F142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97A3E"/>
  <w15:docId w15:val="{25BBAAA9-1E05-400E-8B57-47838A633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F1422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9T06:26:00Z</dcterms:modified>
</cp:coreProperties>
</file>